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usan Wagn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s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gn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00 Barberry Road, Northbrook, IL, USA Northbrook, IL, USA 600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usanwagner1@comcast.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52149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ns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in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6/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